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_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p_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p_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p_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87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50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4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45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6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0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07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3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5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98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3:34:49Z</dcterms:created>
  <dcterms:modified xsi:type="dcterms:W3CDTF">2025-03-07T13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